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6590" w:rsidRDefault="007D6F40" w:rsidP="00A26590">
      <w:pPr>
        <w:jc w:val="center"/>
        <w:rPr>
          <w:rFonts w:ascii="Calibri" w:hAnsi="Calibri"/>
          <w:b/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6393180" cy="121011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47" cy="122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6F40" w:rsidRDefault="007D6F40" w:rsidP="00A9621B">
      <w:pPr>
        <w:rPr>
          <w:b/>
          <w:lang w:val="uk-UA"/>
        </w:rPr>
      </w:pPr>
    </w:p>
    <w:p w:rsidR="00A26590" w:rsidRPr="007D6F40" w:rsidRDefault="00A9621B" w:rsidP="00A9621B">
      <w:pPr>
        <w:rPr>
          <w:b/>
          <w:lang w:val="uk-UA"/>
        </w:rPr>
      </w:pPr>
      <w:r w:rsidRPr="007D6F40">
        <w:rPr>
          <w:b/>
          <w:lang w:val="uk-UA"/>
        </w:rPr>
        <w:t>Додаток А</w:t>
      </w:r>
      <w:r w:rsidR="00737CF7" w:rsidRPr="007D6F40">
        <w:rPr>
          <w:b/>
          <w:lang w:val="uk-UA"/>
        </w:rPr>
        <w:t xml:space="preserve"> </w:t>
      </w:r>
      <w:r w:rsidR="00EB1B28" w:rsidRPr="007D6F40">
        <w:rPr>
          <w:b/>
          <w:lang w:val="uk-UA"/>
        </w:rPr>
        <w:t xml:space="preserve">№ </w:t>
      </w:r>
      <w:r w:rsidR="002520BD" w:rsidRPr="000C4867">
        <w:rPr>
          <w:b/>
        </w:rPr>
        <w:t>17</w:t>
      </w:r>
      <w:r w:rsidR="007D6F40" w:rsidRPr="007D6F40">
        <w:rPr>
          <w:b/>
          <w:lang w:val="uk-UA"/>
        </w:rPr>
        <w:t>/08</w:t>
      </w:r>
      <w:r w:rsidR="003B7E99" w:rsidRPr="007D6F40">
        <w:rPr>
          <w:b/>
          <w:lang w:val="uk-UA"/>
        </w:rPr>
        <w:t>/</w:t>
      </w:r>
      <w:r w:rsidR="007D6F40" w:rsidRPr="007D6F40">
        <w:rPr>
          <w:b/>
          <w:lang w:val="uk-UA"/>
        </w:rPr>
        <w:t>2025</w:t>
      </w:r>
    </w:p>
    <w:p w:rsidR="00C2727F" w:rsidRPr="007D6F40" w:rsidRDefault="00C2727F" w:rsidP="00EB1B28">
      <w:pPr>
        <w:jc w:val="center"/>
        <w:rPr>
          <w:b/>
          <w:lang w:val="uk-UA"/>
        </w:rPr>
      </w:pPr>
    </w:p>
    <w:p w:rsidR="00C2727F" w:rsidRPr="007D6F40" w:rsidRDefault="00C2727F" w:rsidP="00EB1B28">
      <w:pPr>
        <w:jc w:val="center"/>
        <w:rPr>
          <w:b/>
          <w:lang w:val="uk-UA"/>
        </w:rPr>
      </w:pPr>
    </w:p>
    <w:p w:rsidR="00EB1B28" w:rsidRPr="0026064D" w:rsidRDefault="00EB1B28" w:rsidP="00371103">
      <w:pPr>
        <w:jc w:val="center"/>
        <w:rPr>
          <w:b/>
          <w:lang w:val="uk-UA"/>
        </w:rPr>
      </w:pPr>
      <w:r w:rsidRPr="0026064D">
        <w:rPr>
          <w:b/>
          <w:lang w:val="uk-UA"/>
        </w:rPr>
        <w:t>Специфікація</w:t>
      </w:r>
    </w:p>
    <w:p w:rsidR="009A1FFF" w:rsidRPr="002520BD" w:rsidRDefault="003B7E99" w:rsidP="009A1FFF">
      <w:pPr>
        <w:shd w:val="clear" w:color="auto" w:fill="FFFFFF"/>
        <w:jc w:val="center"/>
        <w:rPr>
          <w:rFonts w:ascii="Helvetica" w:hAnsi="Helvetica" w:cs="Helvetica"/>
          <w:b/>
          <w:sz w:val="21"/>
          <w:szCs w:val="21"/>
          <w:lang w:val="uk-UA" w:eastAsia="uk-UA"/>
        </w:rPr>
      </w:pPr>
      <w:r w:rsidRPr="0026064D">
        <w:rPr>
          <w:b/>
          <w:lang w:val="uk-UA"/>
        </w:rPr>
        <w:t xml:space="preserve">для надання </w:t>
      </w:r>
      <w:r w:rsidR="007D6F40" w:rsidRPr="0026064D">
        <w:rPr>
          <w:b/>
          <w:lang w:val="uk-UA"/>
        </w:rPr>
        <w:t>п</w:t>
      </w:r>
      <w:proofErr w:type="spellStart"/>
      <w:r w:rsidR="007D6F40" w:rsidRPr="0026064D">
        <w:rPr>
          <w:b/>
        </w:rPr>
        <w:t>ослуг</w:t>
      </w:r>
      <w:proofErr w:type="spellEnd"/>
      <w:r w:rsidR="009A1FFF">
        <w:rPr>
          <w:b/>
          <w:lang w:val="uk-UA"/>
        </w:rPr>
        <w:t>:</w:t>
      </w:r>
      <w:r w:rsidR="002C284E">
        <w:rPr>
          <w:b/>
          <w:lang w:val="uk-UA"/>
        </w:rPr>
        <w:t xml:space="preserve"> П</w:t>
      </w:r>
      <w:proofErr w:type="spellStart"/>
      <w:r w:rsidR="002C284E" w:rsidRPr="004F66BE">
        <w:rPr>
          <w:b/>
        </w:rPr>
        <w:t>ослуги</w:t>
      </w:r>
      <w:bookmarkStart w:id="0" w:name="_Hlk143258349"/>
      <w:proofErr w:type="spellEnd"/>
      <w:r w:rsidR="002C284E" w:rsidRPr="004F66BE">
        <w:rPr>
          <w:b/>
        </w:rPr>
        <w:t xml:space="preserve"> </w:t>
      </w:r>
      <w:bookmarkEnd w:id="0"/>
      <w:r w:rsidR="002520BD">
        <w:rPr>
          <w:rFonts w:eastAsia="Arial"/>
          <w:b/>
          <w:lang w:val="uk-UA"/>
        </w:rPr>
        <w:t>менеджера спільноти</w:t>
      </w:r>
      <w:r w:rsidR="002520BD" w:rsidRPr="000C4867">
        <w:rPr>
          <w:rFonts w:eastAsia="Arial"/>
          <w:b/>
        </w:rPr>
        <w:t xml:space="preserve"> </w:t>
      </w:r>
    </w:p>
    <w:p w:rsidR="007D6F40" w:rsidRPr="00197A24" w:rsidRDefault="007D6F40" w:rsidP="007D6F40">
      <w:pPr>
        <w:jc w:val="center"/>
        <w:rPr>
          <w:b/>
          <w:lang w:val="uk-UA"/>
        </w:rPr>
      </w:pPr>
    </w:p>
    <w:p w:rsidR="002520BD" w:rsidRDefault="002520BD" w:rsidP="002520BD">
      <w:pPr>
        <w:pStyle w:val="1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ТЕХНІЧНА СПЕЦИФІКАЦІЯ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  <w:t>Мета надання послуг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  <w:t>Забезпечення ефективної взаємодії з цільовими аудиторіями, підтримки користувачів онлайн-платформи та формування сталої професійної спільноти учасників, залучених до реалізації EORE-заходів та ініціатив із безпеки на рівні громади.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  <w:t>Цільові аудиторії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 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працівники екстрених служб;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 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освітяни;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 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представники громадських організацій;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 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користувачі онлайн-платформи навчального курсу.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  <w:t>Предмет закупівлі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  <w:t>Надання послуг із управління та розвитку спільноти учасників навчальних та освітніх заходів, орієнтованих на підвищення спроможності цільових аудиторій у сфері EORE та безпеки на рівні громади.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  <w:t>Обсяг та зміст послуг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  <w:t>1. Підвищення спроможності цільових аудиторій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 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підтримка активної участі користувачів у навчальних та інформаційних </w:t>
      </w:r>
      <w:proofErr w:type="spellStart"/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активностях</w:t>
      </w:r>
      <w:proofErr w:type="spellEnd"/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;</w:t>
      </w:r>
    </w:p>
    <w:p w:rsidR="002520BD" w:rsidRDefault="002520BD" w:rsidP="002520BD">
      <w:pPr>
        <w:pStyle w:val="1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-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сприяння обміну досвідом між учасниками;</w:t>
      </w:r>
    </w:p>
    <w:p w:rsidR="002520BD" w:rsidRDefault="002520BD" w:rsidP="002520BD">
      <w:pPr>
        <w:pStyle w:val="1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залучення користувачів до обговорень тем;</w:t>
      </w:r>
    </w:p>
    <w:p w:rsidR="002520BD" w:rsidRPr="002E134D" w:rsidRDefault="002520BD" w:rsidP="002520BD">
      <w:pPr>
        <w:pStyle w:val="1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підтримка мотивації учасників до проходження навчальних програм.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 w:rsidRPr="004258D9">
        <w:rPr>
          <w:rFonts w:ascii="Times New Roman" w:eastAsia="Times New Roman" w:hAnsi="Times New Roman" w:cs="Times New Roman"/>
          <w:sz w:val="24"/>
          <w:szCs w:val="24"/>
          <w:lang w:eastAsia="en-GB"/>
        </w:rPr>
        <w:t>2. Підтримка користувачів онлайн-платформи</w:t>
      </w:r>
      <w:r w:rsidRPr="004258D9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Pr="004258D9">
        <w:rPr>
          <w:rFonts w:ascii="Times New Roman" w:eastAsia="Times New Roman" w:hAnsi="Times New Roman" w:cs="Times New Roman"/>
          <w:sz w:val="24"/>
          <w:szCs w:val="24"/>
          <w:lang w:eastAsia="en-GB"/>
        </w:rPr>
        <w:t>опрацювання звернень користувачів щодо користування онлайн-платформою та доступу до навчальних матеріалів;</w:t>
      </w:r>
      <w:r w:rsidRPr="004258D9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Pr="004258D9">
        <w:rPr>
          <w:rFonts w:ascii="Times New Roman" w:eastAsia="Times New Roman" w:hAnsi="Times New Roman" w:cs="Times New Roman"/>
          <w:sz w:val="24"/>
          <w:szCs w:val="24"/>
          <w:lang w:eastAsia="en-GB"/>
        </w:rPr>
        <w:t>надання своєчасного зворотного зв’язку щодо навігації та використання навчальних можливостей платформи;</w:t>
      </w:r>
      <w:r w:rsidRPr="004258D9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Pr="004258D9">
        <w:rPr>
          <w:rFonts w:ascii="Times New Roman" w:eastAsia="Times New Roman" w:hAnsi="Times New Roman" w:cs="Times New Roman"/>
          <w:sz w:val="24"/>
          <w:szCs w:val="24"/>
          <w:lang w:eastAsia="en-GB"/>
        </w:rPr>
        <w:t>узагальнення типових запитів користувачів для подальшого інформування</w:t>
      </w:r>
      <w:r w:rsidRPr="002E134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Замовника.</w:t>
      </w:r>
    </w:p>
    <w:p w:rsidR="002520BD" w:rsidRDefault="002520BD" w:rsidP="002520BD">
      <w:pPr>
        <w:pStyle w:val="1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3.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Комунікація та листування</w:t>
      </w:r>
    </w:p>
    <w:p w:rsidR="002520BD" w:rsidRDefault="002520BD" w:rsidP="002520BD">
      <w:pPr>
        <w:pStyle w:val="1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опрацювання письмових звернень і запитів від учасників;</w:t>
      </w:r>
    </w:p>
    <w:p w:rsidR="002520BD" w:rsidRDefault="002520BD" w:rsidP="002520BD">
      <w:pPr>
        <w:pStyle w:val="1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підготовка відповідей у встановлені терміни;</w:t>
      </w:r>
    </w:p>
    <w:p w:rsidR="002520BD" w:rsidRDefault="002520BD" w:rsidP="002520BD">
      <w:pPr>
        <w:pStyle w:val="1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забезпечення коректної та професійної комунікації з користувачами.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  <w:t>4. Формування та розвиток спільноти користувачів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створення та підтримка спільноти учасників навчальних програм;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 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стимулювання взаємодії між учасниками;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 - </w:t>
      </w:r>
      <w:proofErr w:type="spellStart"/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модерування</w:t>
      </w:r>
      <w:proofErr w:type="spellEnd"/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комунікаційних каналів (</w:t>
      </w:r>
      <w:proofErr w:type="spellStart"/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онлайн-платформа</w:t>
      </w:r>
      <w:proofErr w:type="spellEnd"/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чати, </w:t>
      </w:r>
      <w:proofErr w:type="spellStart"/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офлайн-заходи</w:t>
      </w:r>
      <w:proofErr w:type="spellEnd"/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тощо);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 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підтримка дружнього, безпечного та інклюзивного середовища.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</w:p>
    <w:p w:rsidR="002520BD" w:rsidRDefault="002520BD" w:rsidP="002520BD">
      <w:pPr>
        <w:pStyle w:val="1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Вимоги до нада</w:t>
      </w:r>
      <w:r w:rsidR="000C4867">
        <w:rPr>
          <w:rFonts w:ascii="Times New Roman" w:eastAsia="Times New Roman" w:hAnsi="Times New Roman" w:cs="Times New Roman"/>
          <w:sz w:val="24"/>
          <w:szCs w:val="24"/>
          <w:lang w:eastAsia="en-GB"/>
        </w:rPr>
        <w:t>вача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послуг</w:t>
      </w:r>
    </w:p>
    <w:p w:rsidR="002520BD" w:rsidRDefault="002520BD" w:rsidP="002520BD">
      <w:pPr>
        <w:pStyle w:val="1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досвід роботи з професійними або освітніми спільнотами;</w:t>
      </w:r>
    </w:p>
    <w:p w:rsidR="002520BD" w:rsidRDefault="002520BD" w:rsidP="002520BD">
      <w:pPr>
        <w:pStyle w:val="1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 xml:space="preserve">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навички письмової комунікації та роботи з користувачами;</w:t>
      </w:r>
    </w:p>
    <w:p w:rsidR="002520BD" w:rsidRDefault="002520BD" w:rsidP="002520BD">
      <w:pPr>
        <w:pStyle w:val="1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розуміння тематики EORE та безпеки на рівні громади (бажано);</w:t>
      </w:r>
    </w:p>
    <w:p w:rsidR="002520BD" w:rsidRDefault="002520BD" w:rsidP="002520BD">
      <w:pPr>
        <w:pStyle w:val="1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здатність працювати з різними цільовими аудиторіями;</w:t>
      </w:r>
    </w:p>
    <w:p w:rsidR="002520BD" w:rsidRDefault="002520BD" w:rsidP="002520BD">
      <w:pPr>
        <w:pStyle w:val="1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дотримання етичних стандартів та принципів роботи з темами, орієнтованими на дітей та підлітків.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</w:p>
    <w:p w:rsidR="002520BD" w:rsidRDefault="002520BD" w:rsidP="002520BD">
      <w:pPr>
        <w:pStyle w:val="1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Очікувані результати</w:t>
      </w:r>
    </w:p>
    <w:p w:rsidR="002520BD" w:rsidRDefault="002520BD" w:rsidP="002520BD">
      <w:pPr>
        <w:pStyle w:val="1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забезпечено постійну підтримку користувачів онлайн-платформи;</w:t>
      </w:r>
    </w:p>
    <w:p w:rsidR="002520BD" w:rsidRDefault="002520BD" w:rsidP="002520BD">
      <w:pPr>
        <w:pStyle w:val="1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налагоджено ефективну комунікацію з цільовими аудиторіями;</w:t>
      </w:r>
    </w:p>
    <w:p w:rsidR="002520BD" w:rsidRDefault="002520BD" w:rsidP="002520BD">
      <w:pPr>
        <w:pStyle w:val="1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сформовано активну та залучену спільноту користувачів;</w:t>
      </w:r>
    </w:p>
    <w:p w:rsidR="002520BD" w:rsidRDefault="002520BD" w:rsidP="002520BD">
      <w:pPr>
        <w:pStyle w:val="1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підвищено рівень участі та завершення навчальних програм.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</w:p>
    <w:p w:rsidR="002520BD" w:rsidRDefault="002520BD" w:rsidP="002520BD">
      <w:pPr>
        <w:pStyle w:val="1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Форма звітування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 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регулярні звіти про активність спільноти;</w:t>
      </w:r>
    </w:p>
    <w:p w:rsidR="002520BD" w:rsidRDefault="002520BD" w:rsidP="002520BD">
      <w:pPr>
        <w:pStyle w:val="1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узагальнена інформація щодо звернень користувачів та наданих відповідей;</w:t>
      </w:r>
    </w:p>
    <w:p w:rsidR="002520BD" w:rsidRDefault="002520BD" w:rsidP="002520BD">
      <w:pPr>
        <w:pStyle w:val="1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Pr="006C7414">
        <w:rPr>
          <w:rFonts w:ascii="Times New Roman" w:eastAsia="Times New Roman" w:hAnsi="Times New Roman" w:cs="Times New Roman"/>
          <w:sz w:val="24"/>
          <w:szCs w:val="24"/>
          <w:lang w:eastAsia="en-GB"/>
        </w:rPr>
        <w:t>рекомендації щодо покращення взаємодії та функціонування платформи.</w:t>
      </w:r>
    </w:p>
    <w:p w:rsidR="002520BD" w:rsidRPr="00044254" w:rsidRDefault="002520BD" w:rsidP="002520BD"/>
    <w:p w:rsidR="002520BD" w:rsidRPr="00044254" w:rsidRDefault="002520BD" w:rsidP="002520BD">
      <w:proofErr w:type="spellStart"/>
      <w:r w:rsidRPr="00044254">
        <w:t>Період</w:t>
      </w:r>
      <w:proofErr w:type="spellEnd"/>
      <w:r w:rsidRPr="00044254">
        <w:t xml:space="preserve"> </w:t>
      </w:r>
      <w:proofErr w:type="spellStart"/>
      <w:r w:rsidRPr="00044254">
        <w:t>надання</w:t>
      </w:r>
      <w:proofErr w:type="spellEnd"/>
      <w:r w:rsidRPr="00044254">
        <w:t xml:space="preserve"> </w:t>
      </w:r>
      <w:proofErr w:type="spellStart"/>
      <w:r w:rsidRPr="00044254">
        <w:t>послуг</w:t>
      </w:r>
      <w:proofErr w:type="spellEnd"/>
      <w:r w:rsidRPr="00044254">
        <w:t xml:space="preserve">: </w:t>
      </w:r>
      <w:r>
        <w:t>22.08</w:t>
      </w:r>
      <w:r w:rsidRPr="00044254">
        <w:t>.2025 року – 1</w:t>
      </w:r>
      <w:r>
        <w:t>4.05.</w:t>
      </w:r>
      <w:r w:rsidRPr="00044254">
        <w:t>202</w:t>
      </w:r>
      <w:r>
        <w:t>6</w:t>
      </w:r>
      <w:r w:rsidRPr="00044254">
        <w:t xml:space="preserve"> року</w:t>
      </w:r>
    </w:p>
    <w:p w:rsidR="00197A24" w:rsidRDefault="00197A24" w:rsidP="00197A24">
      <w:pPr>
        <w:rPr>
          <w:lang w:val="uk-UA"/>
        </w:rPr>
      </w:pPr>
    </w:p>
    <w:p w:rsidR="005F0062" w:rsidRPr="006C14F9" w:rsidRDefault="005F0062" w:rsidP="005F0062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  <w:r w:rsidRPr="006C14F9">
        <w:rPr>
          <w:b/>
          <w:bCs/>
          <w:sz w:val="22"/>
          <w:szCs w:val="22"/>
          <w:lang w:val="uk-UA"/>
        </w:rPr>
        <w:t>Інші вимоги:</w:t>
      </w:r>
    </w:p>
    <w:p w:rsidR="005F0062" w:rsidRPr="006C14F9" w:rsidRDefault="005F0062" w:rsidP="005F0062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Фіксація ціни послуги на дату подання цінової пропозиції</w:t>
      </w:r>
      <w:r>
        <w:rPr>
          <w:rFonts w:eastAsia="Arial"/>
          <w:sz w:val="22"/>
          <w:szCs w:val="22"/>
          <w:lang w:val="uk-UA" w:eastAsia="uk-UA"/>
        </w:rPr>
        <w:t xml:space="preserve">. </w:t>
      </w:r>
      <w:r w:rsidRPr="006C14F9">
        <w:rPr>
          <w:rFonts w:eastAsia="Arial"/>
          <w:sz w:val="22"/>
          <w:szCs w:val="22"/>
          <w:lang w:val="uk-UA" w:eastAsia="uk-UA"/>
        </w:rPr>
        <w:t xml:space="preserve"> Переможець тендеру отримає вимогу щодо збереження своєї оголошеної ціни протягом терміну дії договору.</w:t>
      </w:r>
    </w:p>
    <w:p w:rsidR="005F0062" w:rsidRPr="006C14F9" w:rsidRDefault="005F0062" w:rsidP="005F0062">
      <w:pPr>
        <w:pStyle w:val="af1"/>
        <w:suppressAutoHyphens/>
        <w:spacing w:line="276" w:lineRule="auto"/>
        <w:rPr>
          <w:rFonts w:ascii="Times New Roman" w:eastAsia="Arial" w:hAnsi="Times New Roman"/>
          <w:sz w:val="22"/>
          <w:szCs w:val="22"/>
          <w:lang w:eastAsia="uk-UA"/>
        </w:rPr>
      </w:pPr>
      <w:r w:rsidRPr="006C14F9">
        <w:rPr>
          <w:rFonts w:ascii="Times New Roman" w:eastAsia="Arial" w:hAnsi="Times New Roman"/>
          <w:sz w:val="22"/>
          <w:szCs w:val="22"/>
          <w:lang w:eastAsia="uk-UA"/>
        </w:rPr>
        <w:t xml:space="preserve">- Оплата буде здійснюватися за безготівковим розрахунком. Підставою для оплати є рахунок – фактура та Акт приймання-передачі наданих послуг.  </w:t>
      </w:r>
    </w:p>
    <w:p w:rsidR="005F0062" w:rsidRPr="006C14F9" w:rsidRDefault="005F0062" w:rsidP="005F0062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Термін дії пропозиції повинен складати не менше 30 календарних днів (проте переможець буде визначений одразу ж після закінчення збору пропозицій)</w:t>
      </w:r>
    </w:p>
    <w:p w:rsidR="005F0062" w:rsidRPr="008A5942" w:rsidRDefault="005F0062" w:rsidP="00197A24">
      <w:pPr>
        <w:rPr>
          <w:lang w:val="uk-UA"/>
        </w:rPr>
      </w:pPr>
    </w:p>
    <w:p w:rsidR="0026064D" w:rsidRPr="008A5942" w:rsidRDefault="0026064D" w:rsidP="0026064D">
      <w:pPr>
        <w:pStyle w:val="3"/>
        <w:keepNext w:val="0"/>
        <w:keepLines w:val="0"/>
        <w:spacing w:before="0"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DA0CDB" w:rsidRPr="008A5942" w:rsidRDefault="00DA0CDB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A5942">
        <w:rPr>
          <w:rFonts w:ascii="Times New Roman" w:hAnsi="Times New Roman" w:cs="Times New Roman"/>
          <w:sz w:val="24"/>
          <w:szCs w:val="24"/>
        </w:rPr>
        <w:t>ЗАТВЕРДЖЕНО:</w:t>
      </w:r>
    </w:p>
    <w:p w:rsidR="00DA0CDB" w:rsidRPr="008A5942" w:rsidRDefault="00DA0CDB" w:rsidP="00810C53">
      <w:pPr>
        <w:rPr>
          <w:b/>
          <w:lang w:val="uk-UA"/>
        </w:rPr>
      </w:pPr>
      <w:r w:rsidRPr="008A5942">
        <w:rPr>
          <w:b/>
          <w:lang w:val="uk-UA"/>
        </w:rPr>
        <w:t>Голова Правління</w:t>
      </w:r>
    </w:p>
    <w:p w:rsidR="00DA0CDB" w:rsidRPr="0026064D" w:rsidRDefault="00DA0CDB" w:rsidP="00810C53">
      <w:pPr>
        <w:rPr>
          <w:u w:val="single"/>
          <w:lang w:val="uk-UA"/>
        </w:rPr>
      </w:pPr>
      <w:r w:rsidRPr="008A5942">
        <w:rPr>
          <w:b/>
          <w:lang w:val="uk-UA"/>
        </w:rPr>
        <w:t>ГО «Культурна платформа Зака</w:t>
      </w:r>
      <w:r w:rsidRPr="0026064D">
        <w:rPr>
          <w:b/>
          <w:lang w:val="uk-UA"/>
        </w:rPr>
        <w:t>рпаття»</w:t>
      </w:r>
      <w:r w:rsidRPr="0026064D">
        <w:rPr>
          <w:b/>
          <w:lang w:val="uk-UA"/>
        </w:rPr>
        <w:tab/>
      </w:r>
      <w:r w:rsidRPr="0026064D">
        <w:rPr>
          <w:b/>
          <w:lang w:val="uk-UA"/>
        </w:rPr>
        <w:tab/>
      </w:r>
      <w:proofErr w:type="spellStart"/>
      <w:r w:rsidRPr="0026064D">
        <w:rPr>
          <w:b/>
          <w:lang w:val="uk-UA"/>
        </w:rPr>
        <w:t>_______________Є.О.Забарило</w:t>
      </w:r>
      <w:proofErr w:type="spellEnd"/>
      <w:r w:rsidR="00BD4935" w:rsidRPr="0026064D">
        <w:rPr>
          <w:lang w:val="uk-UA"/>
        </w:rPr>
        <w:t xml:space="preserve">     </w:t>
      </w:r>
    </w:p>
    <w:sectPr w:rsidR="00DA0CDB" w:rsidRPr="0026064D" w:rsidSect="0026064D">
      <w:pgSz w:w="11906" w:h="16838"/>
      <w:pgMar w:top="567" w:right="707" w:bottom="567" w:left="1016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D1F5C" w:rsidRDefault="00CD1F5C">
      <w:r>
        <w:separator/>
      </w:r>
    </w:p>
  </w:endnote>
  <w:endnote w:type="continuationSeparator" w:id="0">
    <w:p w:rsidR="00CD1F5C" w:rsidRDefault="00CD1F5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etersburgTT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D1F5C" w:rsidRDefault="00CD1F5C">
      <w:r>
        <w:separator/>
      </w:r>
    </w:p>
  </w:footnote>
  <w:footnote w:type="continuationSeparator" w:id="0">
    <w:p w:rsidR="00CD1F5C" w:rsidRDefault="00CD1F5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23695C"/>
    <w:multiLevelType w:val="multilevel"/>
    <w:tmpl w:val="EDCC37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64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9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1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3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2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584" w:hanging="1800"/>
      </w:pPr>
      <w:rPr>
        <w:rFonts w:hint="default"/>
      </w:rPr>
    </w:lvl>
  </w:abstractNum>
  <w:abstractNum w:abstractNumId="1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C7618CA"/>
    <w:multiLevelType w:val="hybridMultilevel"/>
    <w:tmpl w:val="4E14C32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3E1D89"/>
    <w:multiLevelType w:val="multilevel"/>
    <w:tmpl w:val="9E849BE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78D125B"/>
    <w:multiLevelType w:val="hybridMultilevel"/>
    <w:tmpl w:val="357A1742"/>
    <w:lvl w:ilvl="0" w:tplc="D5B8A908">
      <w:start w:val="1"/>
      <w:numFmt w:val="decimal"/>
      <w:lvlText w:val="%1.)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>
    <w:nsid w:val="307D75AB"/>
    <w:multiLevelType w:val="hybridMultilevel"/>
    <w:tmpl w:val="095A2836"/>
    <w:lvl w:ilvl="0" w:tplc="22F4347E">
      <w:start w:val="1"/>
      <w:numFmt w:val="decimal"/>
      <w:lvlText w:val="%1.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B940CB"/>
    <w:multiLevelType w:val="multilevel"/>
    <w:tmpl w:val="C77467A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24" w:hanging="1800"/>
      </w:pPr>
      <w:rPr>
        <w:rFonts w:hint="default"/>
      </w:rPr>
    </w:lvl>
  </w:abstractNum>
  <w:abstractNum w:abstractNumId="9">
    <w:nsid w:val="330347CB"/>
    <w:multiLevelType w:val="hybridMultilevel"/>
    <w:tmpl w:val="625CE8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9508A3"/>
    <w:multiLevelType w:val="hybridMultilevel"/>
    <w:tmpl w:val="3C561892"/>
    <w:lvl w:ilvl="0" w:tplc="9B44EDF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>
    <w:nsid w:val="3EF152E9"/>
    <w:multiLevelType w:val="multilevel"/>
    <w:tmpl w:val="9D02D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04" w:hanging="1800"/>
      </w:pPr>
      <w:rPr>
        <w:rFonts w:hint="default"/>
      </w:rPr>
    </w:lvl>
  </w:abstractNum>
  <w:abstractNum w:abstractNumId="12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0F00280"/>
    <w:multiLevelType w:val="multilevel"/>
    <w:tmpl w:val="36720BF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>
    <w:nsid w:val="7F8D1F62"/>
    <w:multiLevelType w:val="hybridMultilevel"/>
    <w:tmpl w:val="F5BCDCA4"/>
    <w:lvl w:ilvl="0" w:tplc="2F6E1D84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</w:num>
  <w:num w:numId="3">
    <w:abstractNumId w:val="4"/>
  </w:num>
  <w:num w:numId="4">
    <w:abstractNumId w:val="1"/>
  </w:num>
  <w:num w:numId="5">
    <w:abstractNumId w:val="5"/>
  </w:num>
  <w:num w:numId="6">
    <w:abstractNumId w:val="9"/>
  </w:num>
  <w:num w:numId="7">
    <w:abstractNumId w:val="10"/>
  </w:num>
  <w:num w:numId="8">
    <w:abstractNumId w:val="0"/>
  </w:num>
  <w:num w:numId="9">
    <w:abstractNumId w:val="2"/>
  </w:num>
  <w:num w:numId="10">
    <w:abstractNumId w:val="6"/>
  </w:num>
  <w:num w:numId="11">
    <w:abstractNumId w:val="7"/>
  </w:num>
  <w:num w:numId="12">
    <w:abstractNumId w:val="8"/>
  </w:num>
  <w:num w:numId="13">
    <w:abstractNumId w:val="11"/>
  </w:num>
  <w:num w:numId="14">
    <w:abstractNumId w:val="14"/>
  </w:num>
  <w:num w:numId="15">
    <w:abstractNumId w:val="15"/>
  </w:num>
  <w:num w:numId="16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1AA"/>
    <w:rsid w:val="00027761"/>
    <w:rsid w:val="000558F5"/>
    <w:rsid w:val="00063E47"/>
    <w:rsid w:val="000A3907"/>
    <w:rsid w:val="000C030B"/>
    <w:rsid w:val="000C4867"/>
    <w:rsid w:val="000E7960"/>
    <w:rsid w:val="00101E2E"/>
    <w:rsid w:val="00113E8E"/>
    <w:rsid w:val="00122B99"/>
    <w:rsid w:val="00125344"/>
    <w:rsid w:val="001416D7"/>
    <w:rsid w:val="00144C83"/>
    <w:rsid w:val="00152B46"/>
    <w:rsid w:val="00177752"/>
    <w:rsid w:val="00197A24"/>
    <w:rsid w:val="001A77DF"/>
    <w:rsid w:val="001B0835"/>
    <w:rsid w:val="001B4570"/>
    <w:rsid w:val="001F0EF7"/>
    <w:rsid w:val="0020382E"/>
    <w:rsid w:val="00225DC7"/>
    <w:rsid w:val="002520BD"/>
    <w:rsid w:val="0026064D"/>
    <w:rsid w:val="00265BDB"/>
    <w:rsid w:val="00276586"/>
    <w:rsid w:val="002956E7"/>
    <w:rsid w:val="002A471B"/>
    <w:rsid w:val="002C284E"/>
    <w:rsid w:val="002F1B98"/>
    <w:rsid w:val="00307E84"/>
    <w:rsid w:val="00323DF8"/>
    <w:rsid w:val="00344610"/>
    <w:rsid w:val="00363579"/>
    <w:rsid w:val="00371103"/>
    <w:rsid w:val="003923A0"/>
    <w:rsid w:val="003A27C1"/>
    <w:rsid w:val="003B7E99"/>
    <w:rsid w:val="003C1D51"/>
    <w:rsid w:val="003D69E1"/>
    <w:rsid w:val="003F35E7"/>
    <w:rsid w:val="0041240A"/>
    <w:rsid w:val="004234AF"/>
    <w:rsid w:val="00443AD7"/>
    <w:rsid w:val="00447D2C"/>
    <w:rsid w:val="00474E63"/>
    <w:rsid w:val="004776A2"/>
    <w:rsid w:val="004A1143"/>
    <w:rsid w:val="004A248D"/>
    <w:rsid w:val="004A3B80"/>
    <w:rsid w:val="004A6AAA"/>
    <w:rsid w:val="004C1121"/>
    <w:rsid w:val="004D5F38"/>
    <w:rsid w:val="00574E13"/>
    <w:rsid w:val="00586443"/>
    <w:rsid w:val="005875F0"/>
    <w:rsid w:val="005A0A0E"/>
    <w:rsid w:val="005A0C7C"/>
    <w:rsid w:val="005A1B24"/>
    <w:rsid w:val="005A361A"/>
    <w:rsid w:val="005C16DB"/>
    <w:rsid w:val="005C5709"/>
    <w:rsid w:val="005D0021"/>
    <w:rsid w:val="005F0062"/>
    <w:rsid w:val="00643910"/>
    <w:rsid w:val="006667E2"/>
    <w:rsid w:val="00671A82"/>
    <w:rsid w:val="00691743"/>
    <w:rsid w:val="006E1099"/>
    <w:rsid w:val="00723D3D"/>
    <w:rsid w:val="00737CF7"/>
    <w:rsid w:val="0074718A"/>
    <w:rsid w:val="0075611E"/>
    <w:rsid w:val="00766F56"/>
    <w:rsid w:val="007721B1"/>
    <w:rsid w:val="007A46CE"/>
    <w:rsid w:val="007B7E6C"/>
    <w:rsid w:val="007C7C42"/>
    <w:rsid w:val="007D49A5"/>
    <w:rsid w:val="007D5893"/>
    <w:rsid w:val="007D6F40"/>
    <w:rsid w:val="007E7EFD"/>
    <w:rsid w:val="007F43BB"/>
    <w:rsid w:val="007F65FB"/>
    <w:rsid w:val="007F782A"/>
    <w:rsid w:val="00810C53"/>
    <w:rsid w:val="00830F0F"/>
    <w:rsid w:val="008344A8"/>
    <w:rsid w:val="00865FA4"/>
    <w:rsid w:val="008A5942"/>
    <w:rsid w:val="008C5B33"/>
    <w:rsid w:val="008C624A"/>
    <w:rsid w:val="008C6F09"/>
    <w:rsid w:val="008D134A"/>
    <w:rsid w:val="008F35F8"/>
    <w:rsid w:val="00922E75"/>
    <w:rsid w:val="0092530E"/>
    <w:rsid w:val="00925B40"/>
    <w:rsid w:val="0093549E"/>
    <w:rsid w:val="00936B3D"/>
    <w:rsid w:val="0094496E"/>
    <w:rsid w:val="009550B4"/>
    <w:rsid w:val="009558C1"/>
    <w:rsid w:val="00962653"/>
    <w:rsid w:val="0097457F"/>
    <w:rsid w:val="00980960"/>
    <w:rsid w:val="00981390"/>
    <w:rsid w:val="009A1FFF"/>
    <w:rsid w:val="009D5634"/>
    <w:rsid w:val="009D7B2A"/>
    <w:rsid w:val="00A20A83"/>
    <w:rsid w:val="00A223F6"/>
    <w:rsid w:val="00A26590"/>
    <w:rsid w:val="00A34845"/>
    <w:rsid w:val="00A44AC6"/>
    <w:rsid w:val="00A45724"/>
    <w:rsid w:val="00A9621B"/>
    <w:rsid w:val="00AD6A1F"/>
    <w:rsid w:val="00AF7B39"/>
    <w:rsid w:val="00B757ED"/>
    <w:rsid w:val="00B97DB5"/>
    <w:rsid w:val="00BB1DFF"/>
    <w:rsid w:val="00BC2962"/>
    <w:rsid w:val="00BD2EC3"/>
    <w:rsid w:val="00BD4935"/>
    <w:rsid w:val="00BF2A81"/>
    <w:rsid w:val="00C13FC7"/>
    <w:rsid w:val="00C15FCD"/>
    <w:rsid w:val="00C2727F"/>
    <w:rsid w:val="00C34685"/>
    <w:rsid w:val="00C41E03"/>
    <w:rsid w:val="00C459FB"/>
    <w:rsid w:val="00C66DC8"/>
    <w:rsid w:val="00C77356"/>
    <w:rsid w:val="00C828F0"/>
    <w:rsid w:val="00CC756D"/>
    <w:rsid w:val="00CD1F5C"/>
    <w:rsid w:val="00CD3A8C"/>
    <w:rsid w:val="00CE702E"/>
    <w:rsid w:val="00D0458A"/>
    <w:rsid w:val="00D16E2D"/>
    <w:rsid w:val="00D25D90"/>
    <w:rsid w:val="00D33CBF"/>
    <w:rsid w:val="00D5715B"/>
    <w:rsid w:val="00D9428B"/>
    <w:rsid w:val="00DA0CDB"/>
    <w:rsid w:val="00DA2A36"/>
    <w:rsid w:val="00DD195A"/>
    <w:rsid w:val="00E04F0A"/>
    <w:rsid w:val="00E06130"/>
    <w:rsid w:val="00E12A83"/>
    <w:rsid w:val="00E323ED"/>
    <w:rsid w:val="00E345B8"/>
    <w:rsid w:val="00EB1B28"/>
    <w:rsid w:val="00EB364A"/>
    <w:rsid w:val="00EE5652"/>
    <w:rsid w:val="00F17B50"/>
    <w:rsid w:val="00F40C9A"/>
    <w:rsid w:val="00F64962"/>
    <w:rsid w:val="00F67469"/>
    <w:rsid w:val="00F70860"/>
    <w:rsid w:val="00F7258E"/>
    <w:rsid w:val="00F962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3">
    <w:name w:val="heading 3"/>
    <w:basedOn w:val="1"/>
    <w:next w:val="1"/>
    <w:link w:val="30"/>
    <w:unhideWhenUsed/>
    <w:qFormat/>
    <w:rsid w:val="007D6F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7D49A5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7D49A5"/>
    <w:rPr>
      <w:rFonts w:ascii="Segoe UI" w:eastAsia="Times New Roman" w:hAnsi="Segoe UI" w:cs="Segoe UI"/>
      <w:sz w:val="18"/>
      <w:szCs w:val="18"/>
      <w:lang w:val="ru-RU" w:eastAsia="ru-RU"/>
    </w:rPr>
  </w:style>
  <w:style w:type="table" w:styleId="af0">
    <w:name w:val="Table Grid"/>
    <w:basedOn w:val="a1"/>
    <w:uiPriority w:val="39"/>
    <w:rsid w:val="00830F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0">
    <w:name w:val="Заголовок 3 Знак"/>
    <w:basedOn w:val="a0"/>
    <w:link w:val="3"/>
    <w:rsid w:val="007D6F40"/>
    <w:rPr>
      <w:rFonts w:ascii="Arial" w:eastAsia="Arial" w:hAnsi="Arial" w:cs="Arial"/>
      <w:color w:val="434343"/>
      <w:sz w:val="28"/>
      <w:szCs w:val="28"/>
      <w:lang w:eastAsia="uk-UA"/>
    </w:rPr>
  </w:style>
  <w:style w:type="paragraph" w:customStyle="1" w:styleId="1">
    <w:name w:val="Звичайний1"/>
    <w:rsid w:val="007D6F40"/>
    <w:pPr>
      <w:spacing w:after="0" w:line="276" w:lineRule="auto"/>
    </w:pPr>
    <w:rPr>
      <w:rFonts w:ascii="Arial" w:eastAsia="Arial" w:hAnsi="Arial" w:cs="Arial"/>
      <w:lang w:eastAsia="uk-UA"/>
    </w:rPr>
  </w:style>
  <w:style w:type="paragraph" w:styleId="af1">
    <w:name w:val="Body Text"/>
    <w:basedOn w:val="a"/>
    <w:link w:val="af2"/>
    <w:rsid w:val="005F0062"/>
    <w:pPr>
      <w:jc w:val="both"/>
    </w:pPr>
    <w:rPr>
      <w:rFonts w:ascii="PetersburgTT" w:hAnsi="PetersburgTT"/>
      <w:sz w:val="28"/>
      <w:szCs w:val="20"/>
      <w:lang w:val="uk-UA"/>
    </w:rPr>
  </w:style>
  <w:style w:type="character" w:customStyle="1" w:styleId="af2">
    <w:name w:val="Основной текст Знак"/>
    <w:basedOn w:val="a0"/>
    <w:link w:val="af1"/>
    <w:rsid w:val="005F0062"/>
    <w:rPr>
      <w:rFonts w:ascii="PetersburgTT" w:eastAsia="Times New Roman" w:hAnsi="PetersburgTT" w:cs="Times New Roman"/>
      <w:sz w:val="28"/>
      <w:szCs w:val="2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F0AA37-859D-4655-9BD0-77EA4B0A68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0</TotalTime>
  <Pages>2</Pages>
  <Words>2135</Words>
  <Characters>1217</Characters>
  <Application>Microsoft Office Word</Application>
  <DocSecurity>0</DocSecurity>
  <Lines>10</Lines>
  <Paragraphs>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3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admin</cp:lastModifiedBy>
  <cp:revision>44</cp:revision>
  <cp:lastPrinted>2023-07-07T09:37:00Z</cp:lastPrinted>
  <dcterms:created xsi:type="dcterms:W3CDTF">2022-05-22T12:26:00Z</dcterms:created>
  <dcterms:modified xsi:type="dcterms:W3CDTF">2026-05-25T07:04:00Z</dcterms:modified>
</cp:coreProperties>
</file>